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695"/>
        <w:gridCol w:w="3780"/>
        <w:gridCol w:w="1530"/>
        <w:gridCol w:w="1440"/>
      </w:tblGrid>
      <w:tr w:rsidR="00316546" w:rsidRPr="003D1991" w14:paraId="2943F204" w14:textId="77777777" w:rsidTr="00DE3A0B">
        <w:tc>
          <w:tcPr>
            <w:tcW w:w="2695" w:type="dxa"/>
            <w:shd w:val="clear" w:color="auto" w:fill="D0CECE" w:themeFill="background2" w:themeFillShade="E6"/>
          </w:tcPr>
          <w:p w14:paraId="286AA47B" w14:textId="77777777" w:rsidR="00316546" w:rsidRPr="003D1991" w:rsidRDefault="00316546" w:rsidP="00DE3A0B">
            <w:pPr>
              <w:rPr>
                <w:b/>
                <w:sz w:val="22"/>
              </w:rPr>
            </w:pPr>
            <w:r w:rsidRPr="003D1991">
              <w:rPr>
                <w:b/>
                <w:sz w:val="22"/>
              </w:rPr>
              <w:t xml:space="preserve">Name of Program </w:t>
            </w:r>
          </w:p>
        </w:tc>
        <w:tc>
          <w:tcPr>
            <w:tcW w:w="3780" w:type="dxa"/>
          </w:tcPr>
          <w:p w14:paraId="1E34BBEE" w14:textId="77777777" w:rsidR="00316546" w:rsidRPr="003D1991" w:rsidRDefault="00316546" w:rsidP="00DE3A0B">
            <w:pPr>
              <w:rPr>
                <w:b/>
                <w:sz w:val="22"/>
              </w:rPr>
            </w:pPr>
          </w:p>
        </w:tc>
        <w:tc>
          <w:tcPr>
            <w:tcW w:w="1530" w:type="dxa"/>
            <w:shd w:val="clear" w:color="auto" w:fill="D0CECE" w:themeFill="background2" w:themeFillShade="E6"/>
          </w:tcPr>
          <w:p w14:paraId="681A6A9B" w14:textId="77777777" w:rsidR="00316546" w:rsidRPr="003D1991" w:rsidRDefault="00316546" w:rsidP="00DE3A0B">
            <w:pPr>
              <w:rPr>
                <w:b/>
                <w:sz w:val="22"/>
              </w:rPr>
            </w:pPr>
            <w:r w:rsidRPr="003D1991">
              <w:rPr>
                <w:b/>
                <w:sz w:val="22"/>
              </w:rPr>
              <w:t>Unit Number</w:t>
            </w:r>
          </w:p>
        </w:tc>
        <w:tc>
          <w:tcPr>
            <w:tcW w:w="1440" w:type="dxa"/>
          </w:tcPr>
          <w:p w14:paraId="5878B1A5" w14:textId="77777777" w:rsidR="00316546" w:rsidRPr="003D1991" w:rsidRDefault="00316546" w:rsidP="00DE3A0B">
            <w:pPr>
              <w:rPr>
                <w:b/>
                <w:sz w:val="22"/>
              </w:rPr>
            </w:pPr>
          </w:p>
        </w:tc>
      </w:tr>
      <w:tr w:rsidR="00316546" w:rsidRPr="003D1991" w14:paraId="06160AA5" w14:textId="77777777" w:rsidTr="008F416D">
        <w:tc>
          <w:tcPr>
            <w:tcW w:w="2695" w:type="dxa"/>
          </w:tcPr>
          <w:p w14:paraId="2EA84C96" w14:textId="77777777" w:rsidR="00316546" w:rsidRPr="003D1991" w:rsidRDefault="00316546" w:rsidP="00DE3A0B">
            <w:pPr>
              <w:rPr>
                <w:b/>
                <w:sz w:val="22"/>
              </w:rPr>
            </w:pPr>
          </w:p>
        </w:tc>
        <w:tc>
          <w:tcPr>
            <w:tcW w:w="3780" w:type="dxa"/>
          </w:tcPr>
          <w:p w14:paraId="098ED4C3" w14:textId="77777777" w:rsidR="00316546" w:rsidRPr="003D1991" w:rsidRDefault="00316546" w:rsidP="00DE3A0B">
            <w:pPr>
              <w:rPr>
                <w:b/>
                <w:sz w:val="22"/>
              </w:rPr>
            </w:pPr>
          </w:p>
        </w:tc>
        <w:tc>
          <w:tcPr>
            <w:tcW w:w="1530" w:type="dxa"/>
            <w:shd w:val="clear" w:color="auto" w:fill="E7E6E6" w:themeFill="background2"/>
          </w:tcPr>
          <w:p w14:paraId="4784EE24" w14:textId="3D21234E" w:rsidR="00316546" w:rsidRPr="003D1991" w:rsidRDefault="008F416D" w:rsidP="00DE3A0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Cohort</w:t>
            </w:r>
          </w:p>
        </w:tc>
        <w:tc>
          <w:tcPr>
            <w:tcW w:w="1440" w:type="dxa"/>
          </w:tcPr>
          <w:p w14:paraId="51B0C8D9" w14:textId="77777777" w:rsidR="00316546" w:rsidRPr="003D1991" w:rsidRDefault="00316546" w:rsidP="00DE3A0B">
            <w:pPr>
              <w:rPr>
                <w:b/>
                <w:sz w:val="22"/>
              </w:rPr>
            </w:pPr>
          </w:p>
        </w:tc>
      </w:tr>
      <w:tr w:rsidR="00316546" w:rsidRPr="003D1991" w14:paraId="5EBA4C47" w14:textId="77777777" w:rsidTr="00DE3A0B">
        <w:tc>
          <w:tcPr>
            <w:tcW w:w="2695" w:type="dxa"/>
            <w:shd w:val="clear" w:color="auto" w:fill="D0CECE" w:themeFill="background2" w:themeFillShade="E6"/>
          </w:tcPr>
          <w:p w14:paraId="16A31F4E" w14:textId="77777777" w:rsidR="00316546" w:rsidRPr="003D1991" w:rsidRDefault="00316546" w:rsidP="00DE3A0B">
            <w:pPr>
              <w:rPr>
                <w:b/>
                <w:sz w:val="22"/>
              </w:rPr>
            </w:pPr>
            <w:r w:rsidRPr="003D1991">
              <w:rPr>
                <w:b/>
                <w:sz w:val="22"/>
              </w:rPr>
              <w:t>Person Completing Form</w:t>
            </w:r>
          </w:p>
        </w:tc>
        <w:tc>
          <w:tcPr>
            <w:tcW w:w="3780" w:type="dxa"/>
          </w:tcPr>
          <w:p w14:paraId="0AF4B221" w14:textId="77777777" w:rsidR="00316546" w:rsidRPr="003D1991" w:rsidRDefault="00316546" w:rsidP="00DE3A0B">
            <w:pPr>
              <w:rPr>
                <w:b/>
                <w:sz w:val="22"/>
              </w:rPr>
            </w:pPr>
          </w:p>
        </w:tc>
        <w:tc>
          <w:tcPr>
            <w:tcW w:w="1530" w:type="dxa"/>
            <w:shd w:val="clear" w:color="auto" w:fill="D0CECE" w:themeFill="background2" w:themeFillShade="E6"/>
          </w:tcPr>
          <w:p w14:paraId="686257B4" w14:textId="10191CCD" w:rsidR="00316546" w:rsidRPr="003D1991" w:rsidRDefault="00316546" w:rsidP="00DE3A0B">
            <w:pPr>
              <w:rPr>
                <w:b/>
                <w:sz w:val="22"/>
              </w:rPr>
            </w:pPr>
            <w:r w:rsidRPr="003D1991">
              <w:rPr>
                <w:b/>
                <w:sz w:val="22"/>
              </w:rPr>
              <w:t>Date</w:t>
            </w:r>
            <w:r w:rsidR="008F416D">
              <w:rPr>
                <w:b/>
                <w:sz w:val="22"/>
              </w:rPr>
              <w:t xml:space="preserve"> of Form</w:t>
            </w:r>
          </w:p>
        </w:tc>
        <w:tc>
          <w:tcPr>
            <w:tcW w:w="1440" w:type="dxa"/>
          </w:tcPr>
          <w:p w14:paraId="1FCB8BAE" w14:textId="77777777" w:rsidR="00316546" w:rsidRPr="003D1991" w:rsidRDefault="00316546" w:rsidP="007E722E">
            <w:pPr>
              <w:rPr>
                <w:b/>
                <w:sz w:val="22"/>
              </w:rPr>
            </w:pPr>
          </w:p>
        </w:tc>
      </w:tr>
    </w:tbl>
    <w:p w14:paraId="2C0D373B" w14:textId="77777777" w:rsidR="00316546" w:rsidRDefault="00316546" w:rsidP="008E7BEA">
      <w:pPr>
        <w:jc w:val="center"/>
      </w:pPr>
    </w:p>
    <w:p w14:paraId="716C64DC" w14:textId="58253763" w:rsidR="00ED5CA4" w:rsidRPr="008E7BEA" w:rsidRDefault="008E7BEA" w:rsidP="00BF3CFB">
      <w:pPr>
        <w:jc w:val="center"/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For each proposed s</w:t>
      </w:r>
      <w:r w:rsidR="00642CD7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ummer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field trip, c</w:t>
      </w:r>
      <w:r w:rsidR="00ED5CA4" w:rsidRPr="00ED5CA4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omplete</w:t>
      </w:r>
      <w:r w:rsidR="00642CD7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and</w:t>
      </w:r>
      <w:r w:rsidR="00ED5CA4" w:rsidRPr="00ED5CA4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</w:t>
      </w:r>
      <w:r w:rsidR="00642CD7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email this form to: </w:t>
      </w:r>
      <w:hyperlink r:id="rId9" w:history="1">
        <w:r w:rsidR="00BF3CFB" w:rsidRPr="00872CBF">
          <w:rPr>
            <w:rStyle w:val="Hyperlink"/>
            <w:rFonts w:ascii="Calibri" w:hAnsi="Calibri" w:cs="Calibri"/>
            <w:b/>
            <w:bCs/>
            <w:i/>
            <w:iCs/>
            <w:sz w:val="22"/>
            <w:szCs w:val="22"/>
          </w:rPr>
          <w:t>eric.rainey@dpi.nc.gov</w:t>
        </w:r>
      </w:hyperlink>
      <w:r w:rsidR="00BF3CFB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</w:t>
      </w:r>
      <w:r w:rsidR="00ED5CA4" w:rsidRPr="00ED5CA4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for prior approval if requesting 21st CCLC reimbursemen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t</w:t>
      </w:r>
      <w:r w:rsidR="00ED5CA4" w:rsidRPr="00ED5CA4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. 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</w:t>
      </w:r>
      <w:r w:rsidR="00ED5CA4" w:rsidRPr="00ED5CA4"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Do not complete if there are no costs or if using other funding sources.</w:t>
      </w:r>
    </w:p>
    <w:p w14:paraId="120C9A71" w14:textId="27ED5CD6" w:rsidR="00316546" w:rsidRPr="00ED5CA4" w:rsidRDefault="008F416D" w:rsidP="008E7BEA">
      <w:pPr>
        <w:jc w:val="center"/>
        <w:rPr>
          <w:rFonts w:asciiTheme="minorHAnsi" w:hAnsiTheme="minorHAnsi" w:cstheme="minorHAnsi"/>
          <w:b/>
          <w:i/>
          <w:iCs/>
          <w:sz w:val="28"/>
          <w:szCs w:val="28"/>
        </w:rPr>
      </w:pPr>
      <w:r w:rsidRPr="00ED5CA4"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  <w:t xml:space="preserve">Forms </w:t>
      </w:r>
      <w:r w:rsidR="00642CD7"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  <w:t>NOT submitted at least 30 days prior to the scheduled trip</w:t>
      </w:r>
      <w:r w:rsidRPr="00ED5CA4"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  <w:t xml:space="preserve"> will not be approved, and trips that occurred without prior approval will be subject to repayment.</w:t>
      </w:r>
      <w:r w:rsidR="00642CD7"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  <w:t xml:space="preserve">  Also, please email any proposed minor changes to approved field trips to </w:t>
      </w:r>
      <w:hyperlink r:id="rId10" w:history="1">
        <w:r w:rsidR="00642CD7" w:rsidRPr="00550E04">
          <w:rPr>
            <w:rStyle w:val="Hyperlink"/>
            <w:rFonts w:asciiTheme="minorHAnsi" w:hAnsiTheme="minorHAnsi" w:cstheme="minorHAnsi"/>
            <w:b/>
            <w:i/>
            <w:iCs/>
            <w:sz w:val="22"/>
            <w:szCs w:val="22"/>
          </w:rPr>
          <w:t>eric.rainey@dpi.nc.gov</w:t>
        </w:r>
      </w:hyperlink>
      <w:r w:rsidR="00642CD7"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  <w:t xml:space="preserve"> at least 10 days prior to scheduled trip for review and approval.</w:t>
      </w:r>
    </w:p>
    <w:p w14:paraId="088DA9E3" w14:textId="77777777" w:rsidR="00316546" w:rsidRPr="00B86B17" w:rsidRDefault="00316546" w:rsidP="00316546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2"/>
        <w:gridCol w:w="151"/>
        <w:gridCol w:w="1558"/>
        <w:gridCol w:w="1557"/>
        <w:gridCol w:w="778"/>
        <w:gridCol w:w="590"/>
        <w:gridCol w:w="585"/>
        <w:gridCol w:w="584"/>
        <w:gridCol w:w="500"/>
      </w:tblGrid>
      <w:tr w:rsidR="00316546" w:rsidRPr="00B86B17" w14:paraId="4BC2B8B5" w14:textId="77777777" w:rsidTr="00D828A3">
        <w:tc>
          <w:tcPr>
            <w:tcW w:w="9265" w:type="dxa"/>
            <w:gridSpan w:val="9"/>
            <w:shd w:val="clear" w:color="auto" w:fill="D0CECE" w:themeFill="background2" w:themeFillShade="E6"/>
          </w:tcPr>
          <w:p w14:paraId="3DBB0BDB" w14:textId="128F8B53" w:rsidR="00316546" w:rsidRPr="00B86B17" w:rsidRDefault="00316546" w:rsidP="00DE3A0B">
            <w:pPr>
              <w:rPr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Goal:</w:t>
            </w:r>
            <w:r w:rsidRPr="00B86B17">
              <w:rPr>
                <w:sz w:val="22"/>
                <w:szCs w:val="22"/>
              </w:rPr>
              <w:t xml:space="preserve"> List the goal(s) from the </w:t>
            </w:r>
            <w:r w:rsidRPr="00B86B17">
              <w:rPr>
                <w:sz w:val="22"/>
                <w:szCs w:val="22"/>
                <w:u w:val="single"/>
              </w:rPr>
              <w:t>grant application</w:t>
            </w:r>
            <w:r w:rsidRPr="00B86B17">
              <w:rPr>
                <w:sz w:val="22"/>
                <w:szCs w:val="22"/>
              </w:rPr>
              <w:t xml:space="preserve"> that is (are) associated with the proposed field trip.</w:t>
            </w:r>
            <w:r w:rsidR="003812C5">
              <w:rPr>
                <w:sz w:val="22"/>
                <w:szCs w:val="22"/>
              </w:rPr>
              <w:t xml:space="preserve"> </w:t>
            </w:r>
            <w:r w:rsidR="003812C5" w:rsidRPr="003812C5">
              <w:rPr>
                <w:b/>
                <w:bCs/>
                <w:i/>
                <w:iCs/>
                <w:sz w:val="22"/>
                <w:szCs w:val="22"/>
              </w:rPr>
              <w:t>Please note any adjustments in programming due to COVID if field trip goals differ from those stated</w:t>
            </w:r>
            <w:r w:rsidR="005007AD">
              <w:rPr>
                <w:b/>
                <w:bCs/>
                <w:i/>
                <w:iCs/>
                <w:sz w:val="22"/>
                <w:szCs w:val="22"/>
              </w:rPr>
              <w:t xml:space="preserve"> in</w:t>
            </w:r>
            <w:r w:rsidR="003812C5" w:rsidRPr="003812C5">
              <w:rPr>
                <w:b/>
                <w:bCs/>
                <w:i/>
                <w:iCs/>
                <w:sz w:val="22"/>
                <w:szCs w:val="22"/>
              </w:rPr>
              <w:t xml:space="preserve"> grant application</w:t>
            </w:r>
            <w:r w:rsidR="003812C5">
              <w:rPr>
                <w:sz w:val="22"/>
                <w:szCs w:val="22"/>
              </w:rPr>
              <w:t>.</w:t>
            </w:r>
          </w:p>
        </w:tc>
      </w:tr>
      <w:tr w:rsidR="00316546" w:rsidRPr="00B86B17" w14:paraId="161C1653" w14:textId="77777777" w:rsidTr="00D828A3">
        <w:tc>
          <w:tcPr>
            <w:tcW w:w="9265" w:type="dxa"/>
            <w:gridSpan w:val="9"/>
          </w:tcPr>
          <w:p w14:paraId="0834E407" w14:textId="5F7FB0DD" w:rsidR="00351EC6" w:rsidRDefault="00351EC6" w:rsidP="00DE3A0B">
            <w:pPr>
              <w:rPr>
                <w:sz w:val="22"/>
                <w:szCs w:val="22"/>
              </w:rPr>
            </w:pPr>
          </w:p>
          <w:p w14:paraId="40B0E521" w14:textId="77777777" w:rsidR="008F416D" w:rsidRDefault="008F416D" w:rsidP="00DE3A0B">
            <w:pPr>
              <w:rPr>
                <w:sz w:val="22"/>
                <w:szCs w:val="22"/>
              </w:rPr>
            </w:pPr>
          </w:p>
          <w:p w14:paraId="701CA613" w14:textId="77777777" w:rsidR="00AB7C46" w:rsidRPr="00B86B17" w:rsidRDefault="00AB7C46" w:rsidP="00AB7C46">
            <w:pPr>
              <w:rPr>
                <w:sz w:val="22"/>
                <w:szCs w:val="22"/>
              </w:rPr>
            </w:pPr>
          </w:p>
        </w:tc>
      </w:tr>
      <w:tr w:rsidR="00316546" w:rsidRPr="00B86B17" w14:paraId="31596870" w14:textId="77777777" w:rsidTr="00D828A3">
        <w:tc>
          <w:tcPr>
            <w:tcW w:w="9265" w:type="dxa"/>
            <w:gridSpan w:val="9"/>
            <w:shd w:val="clear" w:color="auto" w:fill="D0CECE" w:themeFill="background2" w:themeFillShade="E6"/>
          </w:tcPr>
          <w:p w14:paraId="4E912586" w14:textId="44A1C798" w:rsidR="00FA25B7" w:rsidRPr="00B86B17" w:rsidRDefault="00316546" w:rsidP="001F1A5C">
            <w:pPr>
              <w:rPr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Objective:</w:t>
            </w:r>
            <w:r w:rsidRPr="00B86B17">
              <w:rPr>
                <w:sz w:val="22"/>
                <w:szCs w:val="22"/>
              </w:rPr>
              <w:t xml:space="preserve"> List the objective(s) from </w:t>
            </w:r>
            <w:r w:rsidRPr="00B86B17">
              <w:rPr>
                <w:sz w:val="22"/>
                <w:szCs w:val="22"/>
                <w:u w:val="single"/>
              </w:rPr>
              <w:t>grant application</w:t>
            </w:r>
            <w:r w:rsidRPr="00B86B17">
              <w:rPr>
                <w:sz w:val="22"/>
                <w:szCs w:val="22"/>
              </w:rPr>
              <w:t xml:space="preserve"> that is (are) associated with the proposed field trip.</w:t>
            </w:r>
            <w:r w:rsidR="003812C5">
              <w:rPr>
                <w:sz w:val="22"/>
                <w:szCs w:val="22"/>
              </w:rPr>
              <w:t xml:space="preserve"> </w:t>
            </w:r>
            <w:r w:rsidR="003812C5" w:rsidRPr="003812C5">
              <w:rPr>
                <w:b/>
                <w:bCs/>
                <w:i/>
                <w:iCs/>
                <w:sz w:val="22"/>
                <w:szCs w:val="22"/>
              </w:rPr>
              <w:t xml:space="preserve">Please note any adjustments in programming due to COVID if field trip </w:t>
            </w:r>
            <w:r w:rsidR="003812C5">
              <w:rPr>
                <w:b/>
                <w:bCs/>
                <w:i/>
                <w:iCs/>
                <w:sz w:val="22"/>
                <w:szCs w:val="22"/>
              </w:rPr>
              <w:t>objectives</w:t>
            </w:r>
            <w:r w:rsidR="003812C5" w:rsidRPr="003812C5">
              <w:rPr>
                <w:b/>
                <w:bCs/>
                <w:i/>
                <w:iCs/>
                <w:sz w:val="22"/>
                <w:szCs w:val="22"/>
              </w:rPr>
              <w:t xml:space="preserve"> differ from those stated</w:t>
            </w:r>
            <w:r w:rsidR="005007AD">
              <w:rPr>
                <w:b/>
                <w:bCs/>
                <w:i/>
                <w:iCs/>
                <w:sz w:val="22"/>
                <w:szCs w:val="22"/>
              </w:rPr>
              <w:t xml:space="preserve"> in</w:t>
            </w:r>
            <w:r w:rsidR="003812C5" w:rsidRPr="003812C5">
              <w:rPr>
                <w:b/>
                <w:bCs/>
                <w:i/>
                <w:iCs/>
                <w:sz w:val="22"/>
                <w:szCs w:val="22"/>
              </w:rPr>
              <w:t xml:space="preserve"> grant application</w:t>
            </w:r>
          </w:p>
        </w:tc>
      </w:tr>
      <w:tr w:rsidR="00316546" w:rsidRPr="00B86B17" w14:paraId="1EA44954" w14:textId="77777777" w:rsidTr="00D828A3">
        <w:tc>
          <w:tcPr>
            <w:tcW w:w="9265" w:type="dxa"/>
            <w:gridSpan w:val="9"/>
          </w:tcPr>
          <w:p w14:paraId="4E085399" w14:textId="5D52EA78" w:rsidR="001F1A5C" w:rsidRDefault="001F1A5C" w:rsidP="001F1A5C">
            <w:pPr>
              <w:rPr>
                <w:sz w:val="22"/>
                <w:szCs w:val="22"/>
              </w:rPr>
            </w:pPr>
          </w:p>
          <w:p w14:paraId="50F9E25F" w14:textId="77777777" w:rsidR="008F416D" w:rsidRDefault="008F416D" w:rsidP="001F1A5C">
            <w:pPr>
              <w:rPr>
                <w:sz w:val="22"/>
                <w:szCs w:val="22"/>
              </w:rPr>
            </w:pPr>
          </w:p>
          <w:p w14:paraId="307BF64A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082E2901" w14:textId="77777777" w:rsidTr="00D828A3">
        <w:tc>
          <w:tcPr>
            <w:tcW w:w="9265" w:type="dxa"/>
            <w:gridSpan w:val="9"/>
            <w:shd w:val="clear" w:color="auto" w:fill="000000" w:themeFill="text1"/>
          </w:tcPr>
          <w:p w14:paraId="1F9DEA31" w14:textId="77777777" w:rsidR="00316546" w:rsidRPr="00B86B17" w:rsidRDefault="00316546" w:rsidP="00DE3A0B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B86B17">
              <w:rPr>
                <w:b/>
                <w:color w:val="FFFFFF" w:themeColor="background1"/>
                <w:sz w:val="22"/>
                <w:szCs w:val="22"/>
              </w:rPr>
              <w:t>Description of Field Trip</w:t>
            </w:r>
          </w:p>
        </w:tc>
      </w:tr>
      <w:tr w:rsidR="00316546" w:rsidRPr="00B86B17" w14:paraId="5E1EDD23" w14:textId="77777777" w:rsidTr="00D828A3">
        <w:tc>
          <w:tcPr>
            <w:tcW w:w="3113" w:type="dxa"/>
            <w:gridSpan w:val="2"/>
            <w:shd w:val="clear" w:color="auto" w:fill="D0CECE" w:themeFill="background2" w:themeFillShade="E6"/>
          </w:tcPr>
          <w:p w14:paraId="6DE7BE9D" w14:textId="6482F7B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Date</w:t>
            </w:r>
            <w:r w:rsidR="008F416D">
              <w:rPr>
                <w:b/>
                <w:sz w:val="22"/>
                <w:szCs w:val="22"/>
              </w:rPr>
              <w:t xml:space="preserve"> of TRIP</w:t>
            </w:r>
            <w:r w:rsidRPr="00B86B17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115" w:type="dxa"/>
            <w:gridSpan w:val="2"/>
            <w:shd w:val="clear" w:color="auto" w:fill="D0CECE" w:themeFill="background2" w:themeFillShade="E6"/>
          </w:tcPr>
          <w:p w14:paraId="6E88702A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Time:</w:t>
            </w:r>
          </w:p>
        </w:tc>
        <w:tc>
          <w:tcPr>
            <w:tcW w:w="3037" w:type="dxa"/>
            <w:gridSpan w:val="5"/>
            <w:shd w:val="clear" w:color="auto" w:fill="D0CECE" w:themeFill="background2" w:themeFillShade="E6"/>
          </w:tcPr>
          <w:p w14:paraId="0343E117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uration</w:t>
            </w:r>
            <w:r w:rsidRPr="00B86B17">
              <w:rPr>
                <w:b/>
                <w:sz w:val="22"/>
                <w:szCs w:val="22"/>
              </w:rPr>
              <w:t>:</w:t>
            </w:r>
          </w:p>
        </w:tc>
      </w:tr>
      <w:tr w:rsidR="00316546" w:rsidRPr="00B86B17" w14:paraId="68A03DFB" w14:textId="77777777" w:rsidTr="00D828A3">
        <w:tc>
          <w:tcPr>
            <w:tcW w:w="3113" w:type="dxa"/>
            <w:gridSpan w:val="2"/>
          </w:tcPr>
          <w:p w14:paraId="0E1BE728" w14:textId="77777777" w:rsidR="00316546" w:rsidRDefault="00316546" w:rsidP="00DE3A0B">
            <w:pPr>
              <w:rPr>
                <w:sz w:val="22"/>
                <w:szCs w:val="22"/>
              </w:rPr>
            </w:pPr>
          </w:p>
          <w:p w14:paraId="611660E1" w14:textId="1E7BCAB3" w:rsidR="008F416D" w:rsidRPr="00B86B17" w:rsidRDefault="008F416D" w:rsidP="00DE3A0B">
            <w:pPr>
              <w:rPr>
                <w:sz w:val="22"/>
                <w:szCs w:val="22"/>
              </w:rPr>
            </w:pPr>
          </w:p>
        </w:tc>
        <w:tc>
          <w:tcPr>
            <w:tcW w:w="3115" w:type="dxa"/>
            <w:gridSpan w:val="2"/>
          </w:tcPr>
          <w:p w14:paraId="328F8E6D" w14:textId="74AB734A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3037" w:type="dxa"/>
            <w:gridSpan w:val="5"/>
          </w:tcPr>
          <w:p w14:paraId="4857BAA6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34365B3E" w14:textId="77777777" w:rsidTr="00D828A3">
        <w:tc>
          <w:tcPr>
            <w:tcW w:w="3113" w:type="dxa"/>
            <w:gridSpan w:val="2"/>
            <w:shd w:val="clear" w:color="auto" w:fill="D0CECE" w:themeFill="background2" w:themeFillShade="E6"/>
          </w:tcPr>
          <w:p w14:paraId="6676B18E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Location:</w:t>
            </w:r>
            <w:r w:rsidRPr="00EF69AC">
              <w:rPr>
                <w:b/>
                <w:sz w:val="22"/>
                <w:szCs w:val="22"/>
              </w:rPr>
              <w:t xml:space="preserve"> (Name and address of field trip destination)</w:t>
            </w:r>
          </w:p>
        </w:tc>
        <w:tc>
          <w:tcPr>
            <w:tcW w:w="3115" w:type="dxa"/>
            <w:gridSpan w:val="2"/>
            <w:shd w:val="clear" w:color="auto" w:fill="D0CECE" w:themeFill="background2" w:themeFillShade="E6"/>
          </w:tcPr>
          <w:p w14:paraId="72867996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 xml:space="preserve">Distance: </w:t>
            </w:r>
            <w:r w:rsidRPr="00EF69AC">
              <w:rPr>
                <w:b/>
                <w:sz w:val="22"/>
                <w:szCs w:val="22"/>
              </w:rPr>
              <w:t>(Total number of miles round trip)</w:t>
            </w:r>
          </w:p>
        </w:tc>
        <w:tc>
          <w:tcPr>
            <w:tcW w:w="3037" w:type="dxa"/>
            <w:gridSpan w:val="5"/>
            <w:shd w:val="clear" w:color="auto" w:fill="D0CECE" w:themeFill="background2" w:themeFillShade="E6"/>
          </w:tcPr>
          <w:p w14:paraId="2BF36A00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Type of Transportation:</w:t>
            </w:r>
          </w:p>
        </w:tc>
      </w:tr>
      <w:tr w:rsidR="00316546" w:rsidRPr="00B86B17" w14:paraId="79020F45" w14:textId="77777777" w:rsidTr="00D828A3">
        <w:tc>
          <w:tcPr>
            <w:tcW w:w="3113" w:type="dxa"/>
            <w:gridSpan w:val="2"/>
          </w:tcPr>
          <w:p w14:paraId="407D358A" w14:textId="77777777" w:rsidR="00776851" w:rsidRDefault="00776851" w:rsidP="00DE3A0B">
            <w:pPr>
              <w:rPr>
                <w:sz w:val="22"/>
                <w:szCs w:val="22"/>
              </w:rPr>
            </w:pPr>
          </w:p>
          <w:p w14:paraId="245719D0" w14:textId="16A48489" w:rsidR="008F416D" w:rsidRPr="00B86B17" w:rsidRDefault="008F416D" w:rsidP="00DE3A0B">
            <w:pPr>
              <w:rPr>
                <w:sz w:val="22"/>
                <w:szCs w:val="22"/>
              </w:rPr>
            </w:pPr>
          </w:p>
        </w:tc>
        <w:tc>
          <w:tcPr>
            <w:tcW w:w="3115" w:type="dxa"/>
            <w:gridSpan w:val="2"/>
          </w:tcPr>
          <w:p w14:paraId="3C86148F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3037" w:type="dxa"/>
            <w:gridSpan w:val="5"/>
          </w:tcPr>
          <w:p w14:paraId="7ECF7D2C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21D08EF4" w14:textId="77777777" w:rsidTr="00D828A3">
        <w:tc>
          <w:tcPr>
            <w:tcW w:w="9265" w:type="dxa"/>
            <w:gridSpan w:val="9"/>
            <w:shd w:val="clear" w:color="auto" w:fill="D0CECE" w:themeFill="background2" w:themeFillShade="E6"/>
          </w:tcPr>
          <w:p w14:paraId="5F10C7DF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 xml:space="preserve">Field Trip </w:t>
            </w:r>
            <w:r w:rsidRPr="00EF69AC">
              <w:rPr>
                <w:b/>
                <w:sz w:val="22"/>
                <w:szCs w:val="22"/>
              </w:rPr>
              <w:t>Destination: (List title and topic including website link(s), as applicable)</w:t>
            </w:r>
          </w:p>
        </w:tc>
      </w:tr>
      <w:tr w:rsidR="00316546" w:rsidRPr="00B86B17" w14:paraId="47227A5A" w14:textId="77777777" w:rsidTr="00D828A3">
        <w:tc>
          <w:tcPr>
            <w:tcW w:w="9265" w:type="dxa"/>
            <w:gridSpan w:val="9"/>
          </w:tcPr>
          <w:p w14:paraId="7E86DBA0" w14:textId="77777777" w:rsidR="00316546" w:rsidRDefault="00316546" w:rsidP="00E77F97">
            <w:pPr>
              <w:rPr>
                <w:sz w:val="22"/>
                <w:szCs w:val="22"/>
              </w:rPr>
            </w:pPr>
          </w:p>
          <w:p w14:paraId="5908F16B" w14:textId="46387254" w:rsidR="008F416D" w:rsidRPr="00B86B17" w:rsidRDefault="008F416D" w:rsidP="00E77F97">
            <w:pPr>
              <w:rPr>
                <w:sz w:val="22"/>
                <w:szCs w:val="22"/>
              </w:rPr>
            </w:pPr>
          </w:p>
        </w:tc>
      </w:tr>
      <w:tr w:rsidR="00316546" w:rsidRPr="00B86B17" w14:paraId="2E305D3F" w14:textId="77777777" w:rsidTr="00D828A3">
        <w:tc>
          <w:tcPr>
            <w:tcW w:w="9265" w:type="dxa"/>
            <w:gridSpan w:val="9"/>
            <w:shd w:val="clear" w:color="auto" w:fill="D0CECE" w:themeFill="background2" w:themeFillShade="E6"/>
          </w:tcPr>
          <w:p w14:paraId="10BC986E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Pre-Activity(s):</w:t>
            </w:r>
          </w:p>
        </w:tc>
      </w:tr>
      <w:tr w:rsidR="00316546" w:rsidRPr="00B86B17" w14:paraId="1D5B32AF" w14:textId="77777777" w:rsidTr="00D828A3">
        <w:tc>
          <w:tcPr>
            <w:tcW w:w="9265" w:type="dxa"/>
            <w:gridSpan w:val="9"/>
          </w:tcPr>
          <w:p w14:paraId="4EDE6E40" w14:textId="77777777" w:rsidR="00316546" w:rsidRDefault="00316546" w:rsidP="00026A72">
            <w:pPr>
              <w:rPr>
                <w:sz w:val="22"/>
                <w:szCs w:val="22"/>
              </w:rPr>
            </w:pPr>
          </w:p>
          <w:p w14:paraId="2EFF3AF8" w14:textId="641B37CD" w:rsidR="008F416D" w:rsidRDefault="008F416D" w:rsidP="00026A72">
            <w:pPr>
              <w:rPr>
                <w:sz w:val="22"/>
                <w:szCs w:val="22"/>
              </w:rPr>
            </w:pPr>
          </w:p>
          <w:p w14:paraId="03389C87" w14:textId="2DD98D7C" w:rsidR="008F416D" w:rsidRDefault="008F416D" w:rsidP="00026A72">
            <w:pPr>
              <w:rPr>
                <w:sz w:val="22"/>
                <w:szCs w:val="22"/>
              </w:rPr>
            </w:pPr>
          </w:p>
          <w:p w14:paraId="0E15887F" w14:textId="6B222E53" w:rsidR="008F416D" w:rsidRDefault="008F416D" w:rsidP="00026A72">
            <w:pPr>
              <w:rPr>
                <w:sz w:val="22"/>
                <w:szCs w:val="22"/>
              </w:rPr>
            </w:pPr>
          </w:p>
          <w:p w14:paraId="19581D37" w14:textId="77777777" w:rsidR="008F416D" w:rsidRDefault="008F416D" w:rsidP="00026A72">
            <w:pPr>
              <w:rPr>
                <w:sz w:val="22"/>
                <w:szCs w:val="22"/>
              </w:rPr>
            </w:pPr>
          </w:p>
          <w:p w14:paraId="107616F3" w14:textId="0BF772E4" w:rsidR="008F416D" w:rsidRPr="00B86B17" w:rsidRDefault="008F416D" w:rsidP="00026A72">
            <w:pPr>
              <w:rPr>
                <w:sz w:val="22"/>
                <w:szCs w:val="22"/>
              </w:rPr>
            </w:pPr>
          </w:p>
        </w:tc>
      </w:tr>
      <w:tr w:rsidR="00316546" w:rsidRPr="00B86B17" w14:paraId="700466F3" w14:textId="77777777" w:rsidTr="00D828A3">
        <w:tc>
          <w:tcPr>
            <w:tcW w:w="9265" w:type="dxa"/>
            <w:gridSpan w:val="9"/>
            <w:shd w:val="clear" w:color="auto" w:fill="D0CECE" w:themeFill="background2" w:themeFillShade="E6"/>
          </w:tcPr>
          <w:p w14:paraId="4EB42536" w14:textId="1618724E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Activity(s) During the Field Trip:</w:t>
            </w:r>
            <w:r w:rsidR="008F416D">
              <w:rPr>
                <w:b/>
                <w:sz w:val="22"/>
                <w:szCs w:val="22"/>
              </w:rPr>
              <w:t xml:space="preserve"> </w:t>
            </w:r>
            <w:r w:rsidR="008F416D" w:rsidRPr="008F416D">
              <w:rPr>
                <w:b/>
                <w:i/>
                <w:iCs/>
                <w:sz w:val="22"/>
                <w:szCs w:val="22"/>
                <w:u w:val="single"/>
              </w:rPr>
              <w:t>For multi-day trips please attach a daily agenda</w:t>
            </w:r>
          </w:p>
        </w:tc>
      </w:tr>
      <w:tr w:rsidR="00316546" w:rsidRPr="00B86B17" w14:paraId="1CC20D54" w14:textId="77777777" w:rsidTr="00D828A3">
        <w:tc>
          <w:tcPr>
            <w:tcW w:w="9265" w:type="dxa"/>
            <w:gridSpan w:val="9"/>
          </w:tcPr>
          <w:p w14:paraId="4B6802C8" w14:textId="5D0BEA3F" w:rsidR="00316546" w:rsidRDefault="00316546" w:rsidP="00026A72">
            <w:pPr>
              <w:rPr>
                <w:sz w:val="22"/>
                <w:szCs w:val="22"/>
              </w:rPr>
            </w:pPr>
          </w:p>
          <w:p w14:paraId="2D265784" w14:textId="32F83A9F" w:rsidR="008F416D" w:rsidRDefault="008F416D" w:rsidP="00026A72">
            <w:pPr>
              <w:rPr>
                <w:sz w:val="22"/>
                <w:szCs w:val="22"/>
              </w:rPr>
            </w:pPr>
          </w:p>
          <w:p w14:paraId="77EDAD2A" w14:textId="7419286E" w:rsidR="008F416D" w:rsidRDefault="008F416D" w:rsidP="00026A72">
            <w:pPr>
              <w:rPr>
                <w:sz w:val="22"/>
                <w:szCs w:val="22"/>
              </w:rPr>
            </w:pPr>
          </w:p>
          <w:p w14:paraId="0430EDB0" w14:textId="77777777" w:rsidR="008F416D" w:rsidRDefault="008F416D" w:rsidP="00026A72">
            <w:pPr>
              <w:rPr>
                <w:sz w:val="22"/>
                <w:szCs w:val="22"/>
              </w:rPr>
            </w:pPr>
          </w:p>
          <w:p w14:paraId="03E1E414" w14:textId="77777777" w:rsidR="008F416D" w:rsidRDefault="008F416D" w:rsidP="00026A72">
            <w:pPr>
              <w:rPr>
                <w:sz w:val="22"/>
                <w:szCs w:val="22"/>
              </w:rPr>
            </w:pPr>
          </w:p>
          <w:p w14:paraId="73EE6C6A" w14:textId="1B4BF0F7" w:rsidR="008F416D" w:rsidRPr="00B86B17" w:rsidRDefault="008F416D" w:rsidP="00026A72">
            <w:pPr>
              <w:rPr>
                <w:sz w:val="22"/>
                <w:szCs w:val="22"/>
              </w:rPr>
            </w:pPr>
          </w:p>
        </w:tc>
      </w:tr>
      <w:tr w:rsidR="00316546" w:rsidRPr="00B86B17" w14:paraId="42E7F102" w14:textId="77777777" w:rsidTr="00D828A3">
        <w:tc>
          <w:tcPr>
            <w:tcW w:w="9265" w:type="dxa"/>
            <w:gridSpan w:val="9"/>
            <w:shd w:val="clear" w:color="auto" w:fill="D0CECE" w:themeFill="background2" w:themeFillShade="E6"/>
          </w:tcPr>
          <w:p w14:paraId="5B861BDE" w14:textId="26E0D108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Post-Activity(s):</w:t>
            </w:r>
            <w:r w:rsidR="008F416D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316546" w:rsidRPr="00B86B17" w14:paraId="7873BDE0" w14:textId="77777777" w:rsidTr="00D828A3">
        <w:tc>
          <w:tcPr>
            <w:tcW w:w="9265" w:type="dxa"/>
            <w:gridSpan w:val="9"/>
          </w:tcPr>
          <w:p w14:paraId="6197286C" w14:textId="10860108" w:rsidR="008F416D" w:rsidRDefault="008F416D" w:rsidP="00026A72">
            <w:pPr>
              <w:rPr>
                <w:sz w:val="22"/>
                <w:szCs w:val="22"/>
              </w:rPr>
            </w:pPr>
          </w:p>
          <w:p w14:paraId="7FE24793" w14:textId="19BFF8D9" w:rsidR="008F416D" w:rsidRDefault="008F416D" w:rsidP="00026A72">
            <w:pPr>
              <w:rPr>
                <w:sz w:val="22"/>
                <w:szCs w:val="22"/>
              </w:rPr>
            </w:pPr>
          </w:p>
          <w:p w14:paraId="74BA679C" w14:textId="2E25B027" w:rsidR="008F416D" w:rsidRDefault="008F416D" w:rsidP="00026A72">
            <w:pPr>
              <w:rPr>
                <w:sz w:val="22"/>
                <w:szCs w:val="22"/>
              </w:rPr>
            </w:pPr>
          </w:p>
          <w:p w14:paraId="76E391F8" w14:textId="1363D414" w:rsidR="008F416D" w:rsidRDefault="008F416D" w:rsidP="00026A72">
            <w:pPr>
              <w:rPr>
                <w:sz w:val="22"/>
                <w:szCs w:val="22"/>
              </w:rPr>
            </w:pPr>
          </w:p>
          <w:p w14:paraId="77CBB5D7" w14:textId="77777777" w:rsidR="008F416D" w:rsidRDefault="008F416D" w:rsidP="00026A72">
            <w:pPr>
              <w:rPr>
                <w:sz w:val="22"/>
                <w:szCs w:val="22"/>
              </w:rPr>
            </w:pPr>
          </w:p>
          <w:p w14:paraId="5715C001" w14:textId="128DB64B" w:rsidR="008F416D" w:rsidRPr="00B86B17" w:rsidRDefault="008F416D" w:rsidP="00026A72">
            <w:pPr>
              <w:rPr>
                <w:sz w:val="22"/>
                <w:szCs w:val="22"/>
              </w:rPr>
            </w:pPr>
          </w:p>
        </w:tc>
      </w:tr>
      <w:tr w:rsidR="00316546" w:rsidRPr="00B86B17" w14:paraId="6DE2072A" w14:textId="77777777" w:rsidTr="00D828A3">
        <w:tc>
          <w:tcPr>
            <w:tcW w:w="9265" w:type="dxa"/>
            <w:gridSpan w:val="9"/>
            <w:shd w:val="clear" w:color="auto" w:fill="000000" w:themeFill="text1"/>
          </w:tcPr>
          <w:p w14:paraId="0B484093" w14:textId="760F713E" w:rsidR="00316546" w:rsidRPr="00B86B17" w:rsidRDefault="00316546" w:rsidP="00DE3A0B">
            <w:pPr>
              <w:rPr>
                <w:b/>
                <w:color w:val="FFFFFF" w:themeColor="background1"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Attendees: (</w:t>
            </w:r>
            <w:r w:rsidRPr="00B86B17">
              <w:rPr>
                <w:sz w:val="22"/>
                <w:szCs w:val="22"/>
              </w:rPr>
              <w:t xml:space="preserve">List the number of students and </w:t>
            </w:r>
            <w:r w:rsidR="005007AD">
              <w:rPr>
                <w:sz w:val="22"/>
                <w:szCs w:val="22"/>
              </w:rPr>
              <w:t>program staff</w:t>
            </w:r>
            <w:r w:rsidRPr="00B86B17">
              <w:rPr>
                <w:sz w:val="22"/>
                <w:szCs w:val="22"/>
              </w:rPr>
              <w:t xml:space="preserve"> attending)</w:t>
            </w:r>
          </w:p>
        </w:tc>
      </w:tr>
      <w:tr w:rsidR="00316546" w:rsidRPr="00B86B17" w14:paraId="2A757AC1" w14:textId="77777777" w:rsidTr="00D828A3">
        <w:tc>
          <w:tcPr>
            <w:tcW w:w="9265" w:type="dxa"/>
            <w:gridSpan w:val="9"/>
          </w:tcPr>
          <w:p w14:paraId="1339C634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2882E7F5" w14:textId="77777777" w:rsidTr="00D828A3">
        <w:tc>
          <w:tcPr>
            <w:tcW w:w="2962" w:type="dxa"/>
            <w:shd w:val="clear" w:color="auto" w:fill="D0CECE" w:themeFill="background2" w:themeFillShade="E6"/>
          </w:tcPr>
          <w:p w14:paraId="77F30AFD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Costs:</w:t>
            </w:r>
          </w:p>
        </w:tc>
        <w:tc>
          <w:tcPr>
            <w:tcW w:w="1709" w:type="dxa"/>
            <w:gridSpan w:val="2"/>
            <w:shd w:val="clear" w:color="auto" w:fill="D0CECE" w:themeFill="background2" w:themeFillShade="E6"/>
          </w:tcPr>
          <w:p w14:paraId="41F973B0" w14:textId="77777777" w:rsidR="00316546" w:rsidRPr="00B86B17" w:rsidRDefault="00316546" w:rsidP="00DE3A0B">
            <w:pPr>
              <w:jc w:val="center"/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Quantity or Number</w:t>
            </w:r>
          </w:p>
        </w:tc>
        <w:tc>
          <w:tcPr>
            <w:tcW w:w="2335" w:type="dxa"/>
            <w:gridSpan w:val="2"/>
            <w:shd w:val="clear" w:color="auto" w:fill="D0CECE" w:themeFill="background2" w:themeFillShade="E6"/>
          </w:tcPr>
          <w:p w14:paraId="19D7F072" w14:textId="77777777" w:rsidR="00316546" w:rsidRPr="00B86B17" w:rsidRDefault="00316546" w:rsidP="00DE3A0B">
            <w:pPr>
              <w:jc w:val="center"/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Cost Per Item</w:t>
            </w:r>
          </w:p>
        </w:tc>
        <w:tc>
          <w:tcPr>
            <w:tcW w:w="2259" w:type="dxa"/>
            <w:gridSpan w:val="4"/>
            <w:shd w:val="clear" w:color="auto" w:fill="D0CECE" w:themeFill="background2" w:themeFillShade="E6"/>
          </w:tcPr>
          <w:p w14:paraId="0C300029" w14:textId="77777777" w:rsidR="00316546" w:rsidRPr="00B86B17" w:rsidRDefault="00316546" w:rsidP="00DE3A0B">
            <w:pPr>
              <w:jc w:val="center"/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Total</w:t>
            </w:r>
          </w:p>
        </w:tc>
      </w:tr>
      <w:tr w:rsidR="00316546" w:rsidRPr="00B86B17" w14:paraId="780C657E" w14:textId="77777777" w:rsidTr="00D828A3">
        <w:tc>
          <w:tcPr>
            <w:tcW w:w="2962" w:type="dxa"/>
            <w:shd w:val="clear" w:color="auto" w:fill="D0CECE" w:themeFill="background2" w:themeFillShade="E6"/>
          </w:tcPr>
          <w:p w14:paraId="41096B49" w14:textId="573531F8" w:rsidR="00316546" w:rsidRPr="000F746A" w:rsidRDefault="00316546" w:rsidP="00DE3A0B">
            <w:pPr>
              <w:rPr>
                <w:b/>
                <w:sz w:val="20"/>
                <w:szCs w:val="22"/>
              </w:rPr>
            </w:pPr>
            <w:r w:rsidRPr="000F746A">
              <w:rPr>
                <w:b/>
                <w:sz w:val="20"/>
                <w:szCs w:val="22"/>
              </w:rPr>
              <w:t>Student</w:t>
            </w:r>
            <w:r w:rsidR="000F746A" w:rsidRPr="000F746A">
              <w:rPr>
                <w:b/>
                <w:sz w:val="20"/>
                <w:szCs w:val="22"/>
              </w:rPr>
              <w:t xml:space="preserve"> </w:t>
            </w:r>
            <w:r w:rsidR="000F746A">
              <w:rPr>
                <w:b/>
                <w:sz w:val="20"/>
                <w:szCs w:val="22"/>
              </w:rPr>
              <w:t>F</w:t>
            </w:r>
            <w:r w:rsidR="000F746A" w:rsidRPr="000F746A">
              <w:rPr>
                <w:b/>
                <w:sz w:val="20"/>
                <w:szCs w:val="22"/>
              </w:rPr>
              <w:t>ee:</w:t>
            </w:r>
          </w:p>
        </w:tc>
        <w:tc>
          <w:tcPr>
            <w:tcW w:w="1709" w:type="dxa"/>
            <w:gridSpan w:val="2"/>
          </w:tcPr>
          <w:p w14:paraId="6A79FD08" w14:textId="77777777" w:rsidR="008F416D" w:rsidRDefault="008F416D" w:rsidP="00DE3A0B">
            <w:pPr>
              <w:rPr>
                <w:sz w:val="22"/>
                <w:szCs w:val="22"/>
              </w:rPr>
            </w:pPr>
          </w:p>
          <w:p w14:paraId="21659BB9" w14:textId="20C61756" w:rsidR="008F416D" w:rsidRPr="00B86B17" w:rsidRDefault="008F416D" w:rsidP="00DE3A0B">
            <w:pPr>
              <w:rPr>
                <w:sz w:val="22"/>
                <w:szCs w:val="22"/>
              </w:rPr>
            </w:pPr>
          </w:p>
        </w:tc>
        <w:tc>
          <w:tcPr>
            <w:tcW w:w="2335" w:type="dxa"/>
            <w:gridSpan w:val="2"/>
          </w:tcPr>
          <w:p w14:paraId="5213D7A1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2259" w:type="dxa"/>
            <w:gridSpan w:val="4"/>
          </w:tcPr>
          <w:p w14:paraId="5E442A02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6C1CD847" w14:textId="77777777" w:rsidTr="00D828A3">
        <w:tc>
          <w:tcPr>
            <w:tcW w:w="2962" w:type="dxa"/>
            <w:shd w:val="clear" w:color="auto" w:fill="D0CECE" w:themeFill="background2" w:themeFillShade="E6"/>
          </w:tcPr>
          <w:p w14:paraId="0E9E79A7" w14:textId="2D7A036F" w:rsidR="00316546" w:rsidRPr="000F746A" w:rsidRDefault="000F746A" w:rsidP="00DE3A0B">
            <w:pPr>
              <w:rPr>
                <w:b/>
                <w:sz w:val="20"/>
                <w:szCs w:val="22"/>
              </w:rPr>
            </w:pPr>
            <w:r w:rsidRPr="000F746A">
              <w:rPr>
                <w:b/>
                <w:sz w:val="20"/>
                <w:szCs w:val="22"/>
              </w:rPr>
              <w:t>Program Staff Fee:</w:t>
            </w:r>
          </w:p>
        </w:tc>
        <w:tc>
          <w:tcPr>
            <w:tcW w:w="1709" w:type="dxa"/>
            <w:gridSpan w:val="2"/>
          </w:tcPr>
          <w:p w14:paraId="7491E004" w14:textId="77777777" w:rsidR="008F416D" w:rsidRDefault="008F416D" w:rsidP="00DE3A0B">
            <w:pPr>
              <w:rPr>
                <w:sz w:val="22"/>
                <w:szCs w:val="22"/>
              </w:rPr>
            </w:pPr>
          </w:p>
          <w:p w14:paraId="70ADBE47" w14:textId="64ED097D" w:rsidR="008F416D" w:rsidRPr="00B86B17" w:rsidRDefault="008F416D" w:rsidP="00DE3A0B">
            <w:pPr>
              <w:rPr>
                <w:sz w:val="22"/>
                <w:szCs w:val="22"/>
              </w:rPr>
            </w:pPr>
          </w:p>
        </w:tc>
        <w:tc>
          <w:tcPr>
            <w:tcW w:w="2335" w:type="dxa"/>
            <w:gridSpan w:val="2"/>
          </w:tcPr>
          <w:p w14:paraId="546995FD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2259" w:type="dxa"/>
            <w:gridSpan w:val="4"/>
          </w:tcPr>
          <w:p w14:paraId="71ABEFD6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7FC574CB" w14:textId="77777777" w:rsidTr="00D828A3">
        <w:tc>
          <w:tcPr>
            <w:tcW w:w="2962" w:type="dxa"/>
            <w:shd w:val="clear" w:color="auto" w:fill="D0CECE" w:themeFill="background2" w:themeFillShade="E6"/>
          </w:tcPr>
          <w:p w14:paraId="7CECB0E1" w14:textId="77777777" w:rsidR="008F416D" w:rsidRDefault="008F416D" w:rsidP="00DE3A0B">
            <w:pPr>
              <w:rPr>
                <w:b/>
                <w:sz w:val="20"/>
                <w:szCs w:val="22"/>
              </w:rPr>
            </w:pPr>
          </w:p>
          <w:p w14:paraId="0F80EA0F" w14:textId="5651D4DC" w:rsidR="008F416D" w:rsidRDefault="008F416D" w:rsidP="00DE3A0B">
            <w:pPr>
              <w:rPr>
                <w:b/>
                <w:sz w:val="20"/>
                <w:szCs w:val="22"/>
                <w:u w:val="single"/>
              </w:rPr>
            </w:pPr>
            <w:r>
              <w:rPr>
                <w:b/>
                <w:sz w:val="20"/>
                <w:szCs w:val="22"/>
              </w:rPr>
              <w:t>Transportation Costs (contract amount or #miles x cost per mile)</w:t>
            </w:r>
          </w:p>
          <w:p w14:paraId="29A21F98" w14:textId="1F4AB14F" w:rsidR="008F416D" w:rsidRPr="008A0787" w:rsidRDefault="008F416D" w:rsidP="00DE3A0B">
            <w:pPr>
              <w:rPr>
                <w:b/>
                <w:sz w:val="20"/>
                <w:szCs w:val="22"/>
              </w:rPr>
            </w:pPr>
          </w:p>
        </w:tc>
        <w:tc>
          <w:tcPr>
            <w:tcW w:w="1709" w:type="dxa"/>
            <w:gridSpan w:val="2"/>
          </w:tcPr>
          <w:p w14:paraId="4BA2D12D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2335" w:type="dxa"/>
            <w:gridSpan w:val="2"/>
          </w:tcPr>
          <w:p w14:paraId="403F85B6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2259" w:type="dxa"/>
            <w:gridSpan w:val="4"/>
          </w:tcPr>
          <w:p w14:paraId="5FF97334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316546" w:rsidRPr="00B86B17" w14:paraId="11F9F503" w14:textId="77777777" w:rsidTr="00D828A3">
        <w:tc>
          <w:tcPr>
            <w:tcW w:w="2962" w:type="dxa"/>
            <w:shd w:val="clear" w:color="auto" w:fill="D0CECE" w:themeFill="background2" w:themeFillShade="E6"/>
          </w:tcPr>
          <w:p w14:paraId="1EB19645" w14:textId="77777777" w:rsidR="008F416D" w:rsidRDefault="008F416D" w:rsidP="00DE3A0B">
            <w:pPr>
              <w:rPr>
                <w:b/>
                <w:sz w:val="20"/>
                <w:szCs w:val="22"/>
              </w:rPr>
            </w:pPr>
          </w:p>
          <w:p w14:paraId="2965AC28" w14:textId="46221A1F" w:rsidR="00316546" w:rsidRDefault="00316546" w:rsidP="00DE3A0B">
            <w:pPr>
              <w:rPr>
                <w:b/>
                <w:sz w:val="20"/>
                <w:szCs w:val="22"/>
              </w:rPr>
            </w:pPr>
            <w:r w:rsidRPr="008A0787">
              <w:rPr>
                <w:b/>
                <w:sz w:val="20"/>
                <w:szCs w:val="22"/>
              </w:rPr>
              <w:t>Bus Driver Costs (# drivers x hourly rate x hours)</w:t>
            </w:r>
          </w:p>
          <w:p w14:paraId="551E86F5" w14:textId="2AE835D3" w:rsidR="008F416D" w:rsidRPr="008A0787" w:rsidRDefault="008F416D" w:rsidP="00DE3A0B">
            <w:pPr>
              <w:rPr>
                <w:b/>
                <w:sz w:val="20"/>
                <w:szCs w:val="22"/>
              </w:rPr>
            </w:pPr>
          </w:p>
        </w:tc>
        <w:tc>
          <w:tcPr>
            <w:tcW w:w="1709" w:type="dxa"/>
            <w:gridSpan w:val="2"/>
          </w:tcPr>
          <w:p w14:paraId="0F2C3E8C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2335" w:type="dxa"/>
            <w:gridSpan w:val="2"/>
          </w:tcPr>
          <w:p w14:paraId="2F6836A9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2259" w:type="dxa"/>
            <w:gridSpan w:val="4"/>
          </w:tcPr>
          <w:p w14:paraId="4C05B4E8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  <w:tr w:rsidR="00B55738" w:rsidRPr="00B86B17" w14:paraId="6D88F313" w14:textId="77777777" w:rsidTr="008F416D">
        <w:tc>
          <w:tcPr>
            <w:tcW w:w="2962" w:type="dxa"/>
            <w:shd w:val="clear" w:color="auto" w:fill="D0CECE" w:themeFill="background2" w:themeFillShade="E6"/>
          </w:tcPr>
          <w:p w14:paraId="54AC91A0" w14:textId="77777777" w:rsidR="00B55738" w:rsidRDefault="00D828A3" w:rsidP="00DE3A0B">
            <w:pPr>
              <w:rPr>
                <w:b/>
                <w:sz w:val="22"/>
                <w:szCs w:val="22"/>
              </w:rPr>
            </w:pPr>
            <w:r w:rsidRPr="00D828A3">
              <w:rPr>
                <w:b/>
                <w:sz w:val="22"/>
                <w:szCs w:val="22"/>
              </w:rPr>
              <w:t>Grand Total</w:t>
            </w:r>
          </w:p>
          <w:p w14:paraId="3D392791" w14:textId="7EF69484" w:rsidR="008F416D" w:rsidRPr="00D828A3" w:rsidRDefault="008F416D" w:rsidP="00DE3A0B">
            <w:pPr>
              <w:rPr>
                <w:b/>
                <w:sz w:val="22"/>
                <w:szCs w:val="22"/>
              </w:rPr>
            </w:pPr>
          </w:p>
        </w:tc>
        <w:tc>
          <w:tcPr>
            <w:tcW w:w="1709" w:type="dxa"/>
            <w:gridSpan w:val="2"/>
            <w:shd w:val="clear" w:color="auto" w:fill="262626" w:themeFill="text1" w:themeFillTint="D9"/>
          </w:tcPr>
          <w:p w14:paraId="54AFB759" w14:textId="77777777" w:rsidR="00B55738" w:rsidRPr="00B86B17" w:rsidRDefault="00B55738" w:rsidP="00DE3A0B">
            <w:pPr>
              <w:rPr>
                <w:sz w:val="22"/>
                <w:szCs w:val="22"/>
              </w:rPr>
            </w:pPr>
          </w:p>
        </w:tc>
        <w:tc>
          <w:tcPr>
            <w:tcW w:w="2335" w:type="dxa"/>
            <w:gridSpan w:val="2"/>
            <w:shd w:val="clear" w:color="auto" w:fill="262626" w:themeFill="text1" w:themeFillTint="D9"/>
          </w:tcPr>
          <w:p w14:paraId="7419AAB8" w14:textId="77777777" w:rsidR="00B55738" w:rsidRPr="00B86B17" w:rsidRDefault="00B55738" w:rsidP="00DE3A0B">
            <w:pPr>
              <w:rPr>
                <w:sz w:val="22"/>
                <w:szCs w:val="22"/>
              </w:rPr>
            </w:pPr>
          </w:p>
        </w:tc>
        <w:tc>
          <w:tcPr>
            <w:tcW w:w="2259" w:type="dxa"/>
            <w:gridSpan w:val="4"/>
          </w:tcPr>
          <w:p w14:paraId="17B7496F" w14:textId="308B6E34" w:rsidR="00B55738" w:rsidRPr="00B86B17" w:rsidRDefault="008F416D" w:rsidP="00DE3A0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</w:p>
        </w:tc>
      </w:tr>
      <w:tr w:rsidR="00316546" w:rsidRPr="00B86B17" w14:paraId="6BFCD70B" w14:textId="77777777" w:rsidTr="00D828A3">
        <w:tc>
          <w:tcPr>
            <w:tcW w:w="7006" w:type="dxa"/>
            <w:gridSpan w:val="5"/>
            <w:shd w:val="clear" w:color="auto" w:fill="D0CECE" w:themeFill="background2" w:themeFillShade="E6"/>
          </w:tcPr>
          <w:p w14:paraId="39E2123E" w14:textId="77777777" w:rsidR="00316546" w:rsidRPr="00B86B17" w:rsidRDefault="00316546" w:rsidP="00DE3A0B">
            <w:pPr>
              <w:rPr>
                <w:b/>
                <w:sz w:val="22"/>
                <w:szCs w:val="22"/>
              </w:rPr>
            </w:pPr>
            <w:r w:rsidRPr="00B86B17">
              <w:rPr>
                <w:b/>
                <w:sz w:val="22"/>
                <w:szCs w:val="22"/>
              </w:rPr>
              <w:t>Are the 21</w:t>
            </w:r>
            <w:r w:rsidRPr="00B86B17">
              <w:rPr>
                <w:b/>
                <w:sz w:val="22"/>
                <w:szCs w:val="22"/>
                <w:vertAlign w:val="superscript"/>
              </w:rPr>
              <w:t>st</w:t>
            </w:r>
            <w:r w:rsidRPr="00B86B17">
              <w:rPr>
                <w:b/>
                <w:sz w:val="22"/>
                <w:szCs w:val="22"/>
              </w:rPr>
              <w:t xml:space="preserve"> CCLC funds for this field trip in the approved FY Budget or Amendment?</w:t>
            </w:r>
          </w:p>
        </w:tc>
        <w:tc>
          <w:tcPr>
            <w:tcW w:w="590" w:type="dxa"/>
            <w:shd w:val="clear" w:color="auto" w:fill="D0CECE" w:themeFill="background2" w:themeFillShade="E6"/>
          </w:tcPr>
          <w:p w14:paraId="30E2B58F" w14:textId="77777777" w:rsidR="00316546" w:rsidRPr="008A0787" w:rsidRDefault="00316546" w:rsidP="00DE3A0B">
            <w:pPr>
              <w:rPr>
                <w:b/>
                <w:sz w:val="22"/>
                <w:szCs w:val="22"/>
              </w:rPr>
            </w:pPr>
            <w:r w:rsidRPr="008A0787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585" w:type="dxa"/>
          </w:tcPr>
          <w:p w14:paraId="045BEB0C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  <w:tc>
          <w:tcPr>
            <w:tcW w:w="584" w:type="dxa"/>
            <w:shd w:val="clear" w:color="auto" w:fill="D0CECE" w:themeFill="background2" w:themeFillShade="E6"/>
          </w:tcPr>
          <w:p w14:paraId="5554D265" w14:textId="77777777" w:rsidR="00316546" w:rsidRPr="008A0787" w:rsidRDefault="00316546" w:rsidP="00DE3A0B">
            <w:pPr>
              <w:rPr>
                <w:b/>
                <w:sz w:val="22"/>
                <w:szCs w:val="22"/>
              </w:rPr>
            </w:pPr>
            <w:r w:rsidRPr="008A0787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500" w:type="dxa"/>
          </w:tcPr>
          <w:p w14:paraId="32185EE2" w14:textId="77777777" w:rsidR="00316546" w:rsidRPr="00B86B17" w:rsidRDefault="00316546" w:rsidP="00DE3A0B">
            <w:pPr>
              <w:rPr>
                <w:sz w:val="22"/>
                <w:szCs w:val="22"/>
              </w:rPr>
            </w:pPr>
          </w:p>
        </w:tc>
      </w:tr>
    </w:tbl>
    <w:p w14:paraId="6D6EC277" w14:textId="77777777" w:rsidR="00316546" w:rsidRDefault="00316546" w:rsidP="00316546"/>
    <w:p w14:paraId="76C31F4E" w14:textId="77777777" w:rsidR="00BF3CFB" w:rsidRPr="00DC0EAB" w:rsidRDefault="00BF3CFB" w:rsidP="00BF3CFB">
      <w:pPr>
        <w:rPr>
          <w:b/>
          <w:bCs/>
          <w:i/>
          <w:iCs/>
        </w:rPr>
      </w:pPr>
      <w:r w:rsidRPr="00F72959">
        <w:rPr>
          <w:b/>
          <w:bCs/>
          <w:i/>
          <w:iCs/>
        </w:rPr>
        <w:t xml:space="preserve">*Contact </w:t>
      </w:r>
      <w:r>
        <w:rPr>
          <w:b/>
          <w:bCs/>
          <w:i/>
          <w:iCs/>
        </w:rPr>
        <w:t xml:space="preserve">Eric Rainey at </w:t>
      </w:r>
      <w:hyperlink r:id="rId11" w:history="1">
        <w:r w:rsidRPr="00872CBF">
          <w:rPr>
            <w:rStyle w:val="Hyperlink"/>
            <w:b/>
            <w:bCs/>
            <w:i/>
            <w:iCs/>
          </w:rPr>
          <w:t>eric.rainey@dpi.nc.us</w:t>
        </w:r>
      </w:hyperlink>
      <w:r>
        <w:rPr>
          <w:b/>
          <w:bCs/>
          <w:i/>
          <w:iCs/>
        </w:rPr>
        <w:t xml:space="preserve"> </w:t>
      </w:r>
      <w:r w:rsidRPr="00F72959">
        <w:rPr>
          <w:b/>
          <w:bCs/>
          <w:i/>
          <w:iCs/>
        </w:rPr>
        <w:t xml:space="preserve"> for further guidance if needed.</w:t>
      </w:r>
    </w:p>
    <w:p w14:paraId="3694E348" w14:textId="77777777" w:rsidR="00BF3CFB" w:rsidRDefault="00BF3CFB" w:rsidP="00BF3CFB"/>
    <w:p w14:paraId="08E00306" w14:textId="77777777" w:rsidR="00BF3CFB" w:rsidRPr="00322D5A" w:rsidRDefault="00BF3CFB" w:rsidP="00BF3CFB">
      <w:pPr>
        <w:rPr>
          <w:sz w:val="22"/>
          <w:szCs w:val="22"/>
        </w:rPr>
      </w:pPr>
      <w:r w:rsidRPr="00322D5A">
        <w:rPr>
          <w:sz w:val="22"/>
          <w:szCs w:val="22"/>
        </w:rPr>
        <w:t>I hereby attest I am responsible for repayment of 21</w:t>
      </w:r>
      <w:r w:rsidRPr="00322D5A">
        <w:rPr>
          <w:sz w:val="22"/>
          <w:szCs w:val="22"/>
          <w:vertAlign w:val="superscript"/>
        </w:rPr>
        <w:t>st</w:t>
      </w:r>
      <w:r w:rsidRPr="00322D5A">
        <w:rPr>
          <w:sz w:val="22"/>
          <w:szCs w:val="22"/>
        </w:rPr>
        <w:t xml:space="preserve"> CCLC federal funds in the event of any questioned cost as a result of any FPMS( federal program monitoring support) monitoring, or audit (internal, state or federal) associated with this virtual field trip.</w:t>
      </w:r>
    </w:p>
    <w:tbl>
      <w:tblPr>
        <w:tblpPr w:leftFromText="180" w:rightFromText="180" w:vertAnchor="text" w:horzAnchor="margin" w:tblpXSpec="center" w:tblpY="138"/>
        <w:tblW w:w="10440" w:type="dxa"/>
        <w:tblLook w:val="04A0" w:firstRow="1" w:lastRow="0" w:firstColumn="1" w:lastColumn="0" w:noHBand="0" w:noVBand="1"/>
      </w:tblPr>
      <w:tblGrid>
        <w:gridCol w:w="10440"/>
      </w:tblGrid>
      <w:tr w:rsidR="00BF3CFB" w:rsidRPr="00E03604" w14:paraId="08F4A515" w14:textId="77777777" w:rsidTr="00874530">
        <w:trPr>
          <w:trHeight w:val="50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A3B2" w14:textId="77777777" w:rsidR="00BF3CFB" w:rsidRPr="00E03604" w:rsidRDefault="00BF3CFB" w:rsidP="00874530">
            <w:pPr>
              <w:rPr>
                <w:b/>
                <w:bCs/>
                <w:sz w:val="28"/>
                <w:szCs w:val="28"/>
              </w:rPr>
            </w:pPr>
            <w:r w:rsidRPr="00E03604">
              <w:rPr>
                <w:b/>
                <w:bCs/>
                <w:sz w:val="28"/>
                <w:szCs w:val="28"/>
              </w:rPr>
              <w:t>Printed Name:</w:t>
            </w:r>
          </w:p>
        </w:tc>
      </w:tr>
      <w:tr w:rsidR="00BF3CFB" w:rsidRPr="00E03604" w14:paraId="0879BBCE" w14:textId="77777777" w:rsidTr="00874530">
        <w:trPr>
          <w:trHeight w:val="50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B9B2" w14:textId="77777777" w:rsidR="00BF3CFB" w:rsidRPr="00E03604" w:rsidRDefault="00BF3CFB" w:rsidP="00874530">
            <w:pPr>
              <w:rPr>
                <w:b/>
                <w:bCs/>
                <w:sz w:val="28"/>
                <w:szCs w:val="28"/>
              </w:rPr>
            </w:pPr>
            <w:r w:rsidRPr="00E03604">
              <w:rPr>
                <w:b/>
                <w:bCs/>
                <w:sz w:val="28"/>
                <w:szCs w:val="28"/>
              </w:rPr>
              <w:t>Signature:</w:t>
            </w:r>
          </w:p>
        </w:tc>
      </w:tr>
      <w:tr w:rsidR="00BF3CFB" w:rsidRPr="00E03604" w14:paraId="002FA9BA" w14:textId="77777777" w:rsidTr="00874530">
        <w:trPr>
          <w:trHeight w:val="50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69505" w14:textId="77777777" w:rsidR="00BF3CFB" w:rsidRPr="00E03604" w:rsidRDefault="00BF3CFB" w:rsidP="00874530">
            <w:pPr>
              <w:rPr>
                <w:b/>
                <w:bCs/>
                <w:sz w:val="28"/>
                <w:szCs w:val="28"/>
              </w:rPr>
            </w:pPr>
            <w:r w:rsidRPr="00E03604">
              <w:rPr>
                <w:b/>
                <w:bCs/>
                <w:sz w:val="28"/>
                <w:szCs w:val="28"/>
              </w:rPr>
              <w:t xml:space="preserve">Title: </w:t>
            </w:r>
          </w:p>
        </w:tc>
      </w:tr>
      <w:tr w:rsidR="00BF3CFB" w:rsidRPr="00E03604" w14:paraId="694AA77D" w14:textId="77777777" w:rsidTr="00874530">
        <w:trPr>
          <w:trHeight w:val="50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EDEE" w14:textId="77777777" w:rsidR="00BF3CFB" w:rsidRPr="00E03604" w:rsidRDefault="00BF3CFB" w:rsidP="00874530">
            <w:pPr>
              <w:rPr>
                <w:b/>
                <w:bCs/>
                <w:sz w:val="28"/>
                <w:szCs w:val="28"/>
              </w:rPr>
            </w:pPr>
            <w:r w:rsidRPr="00E03604">
              <w:rPr>
                <w:b/>
                <w:bCs/>
                <w:sz w:val="28"/>
                <w:szCs w:val="28"/>
              </w:rPr>
              <w:t>Date:</w:t>
            </w:r>
          </w:p>
        </w:tc>
      </w:tr>
    </w:tbl>
    <w:p w14:paraId="70086171" w14:textId="77777777" w:rsidR="00BF3CFB" w:rsidRDefault="00BF3CFB" w:rsidP="00BF3CFB"/>
    <w:p w14:paraId="0C8F0FA2" w14:textId="77777777" w:rsidR="00BF3CFB" w:rsidRDefault="00BF3CFB" w:rsidP="00BF3CFB"/>
    <w:p w14:paraId="720320E8" w14:textId="77777777" w:rsidR="000C4F87" w:rsidRDefault="000C4F87"/>
    <w:sectPr w:rsidR="000C4F8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3B268" w14:textId="77777777" w:rsidR="00135A0E" w:rsidRDefault="00135A0E" w:rsidP="008F416D">
      <w:r>
        <w:separator/>
      </w:r>
    </w:p>
  </w:endnote>
  <w:endnote w:type="continuationSeparator" w:id="0">
    <w:p w14:paraId="1FB4BDBF" w14:textId="77777777" w:rsidR="00135A0E" w:rsidRDefault="00135A0E" w:rsidP="008F4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BFF59" w14:textId="77777777" w:rsidR="00135A0E" w:rsidRDefault="00135A0E" w:rsidP="008F416D">
      <w:r>
        <w:separator/>
      </w:r>
    </w:p>
  </w:footnote>
  <w:footnote w:type="continuationSeparator" w:id="0">
    <w:p w14:paraId="33A0FDDD" w14:textId="77777777" w:rsidR="00135A0E" w:rsidRDefault="00135A0E" w:rsidP="008F4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CB644" w14:textId="77777777" w:rsidR="008F416D" w:rsidRDefault="008F416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D937E8" wp14:editId="02C4D7E3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0FB22E0" w14:textId="1DC1D61B" w:rsidR="008F416D" w:rsidRPr="003812C5" w:rsidRDefault="008F416D" w:rsidP="008F416D">
                          <w:pPr>
                            <w:pStyle w:val="NoSpacing"/>
                            <w:jc w:val="center"/>
                            <w:rPr>
                              <w:bCs/>
                              <w:caps/>
                              <w:spacing w:val="20"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NC 21</w:t>
                          </w:r>
                          <w:r w:rsidRPr="008F416D"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 xml:space="preserve"> CCLC Field Trip Approval Form</w:t>
                          </w:r>
                          <w:proofErr w:type="gramStart"/>
                          <w:r w:rsidR="003812C5"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 xml:space="preserve">   </w:t>
                          </w:r>
                          <w:r w:rsidR="003812C5">
                            <w:rPr>
                              <w:bCs/>
                              <w:caps/>
                              <w:spacing w:val="20"/>
                              <w:sz w:val="16"/>
                              <w:szCs w:val="16"/>
                            </w:rPr>
                            <w:t>(</w:t>
                          </w:r>
                          <w:proofErr w:type="gramEnd"/>
                          <w:r w:rsidR="003812C5">
                            <w:rPr>
                              <w:bCs/>
                              <w:caps/>
                              <w:spacing w:val="20"/>
                              <w:sz w:val="16"/>
                              <w:szCs w:val="16"/>
                            </w:rPr>
                            <w:t>revised 3/29/21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16D937E8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" fillcolor="#44546a [3215]" stroked="f" strokeweight="1pt">
              <v:textbox inset=",0,,0">
                <w:txbxContent>
                  <w:p w14:paraId="00FB22E0" w14:textId="1DC1D61B" w:rsidR="008F416D" w:rsidRPr="003812C5" w:rsidRDefault="008F416D" w:rsidP="008F416D">
                    <w:pPr>
                      <w:pStyle w:val="NoSpacing"/>
                      <w:jc w:val="center"/>
                      <w:rPr>
                        <w:bCs/>
                        <w:caps/>
                        <w:spacing w:val="20"/>
                        <w:sz w:val="16"/>
                        <w:szCs w:val="16"/>
                      </w:rPr>
                    </w:pPr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NC 21</w:t>
                    </w:r>
                    <w:r w:rsidRPr="008F416D">
                      <w:rPr>
                        <w:b/>
                        <w:caps/>
                        <w:spacing w:val="20"/>
                        <w:sz w:val="28"/>
                        <w:szCs w:val="28"/>
                        <w:vertAlign w:val="superscript"/>
                      </w:rPr>
                      <w:t>st</w:t>
                    </w:r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 xml:space="preserve"> CCLC Field Trip Approval Form</w:t>
                    </w:r>
                    <w:proofErr w:type="gramStart"/>
                    <w:r w:rsidR="003812C5"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 xml:space="preserve">   </w:t>
                    </w:r>
                    <w:r w:rsidR="003812C5">
                      <w:rPr>
                        <w:bCs/>
                        <w:caps/>
                        <w:spacing w:val="20"/>
                        <w:sz w:val="16"/>
                        <w:szCs w:val="16"/>
                      </w:rPr>
                      <w:t>(</w:t>
                    </w:r>
                    <w:proofErr w:type="gramEnd"/>
                    <w:r w:rsidR="003812C5">
                      <w:rPr>
                        <w:bCs/>
                        <w:caps/>
                        <w:spacing w:val="20"/>
                        <w:sz w:val="16"/>
                        <w:szCs w:val="16"/>
                      </w:rPr>
                      <w:t>revised 3/29/21)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  <w:p w14:paraId="1A26F5CF" w14:textId="77777777" w:rsidR="008F416D" w:rsidRDefault="008F41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MxMbQwsDQzszRQ0lEKTi0uzszPAykwrAUAtuXIKCwAAAA="/>
  </w:docVars>
  <w:rsids>
    <w:rsidRoot w:val="00316546"/>
    <w:rsid w:val="00026A72"/>
    <w:rsid w:val="00032BDB"/>
    <w:rsid w:val="00046CDB"/>
    <w:rsid w:val="000C4F87"/>
    <w:rsid w:val="000F746A"/>
    <w:rsid w:val="0011301F"/>
    <w:rsid w:val="00121F1B"/>
    <w:rsid w:val="00135A0E"/>
    <w:rsid w:val="00143CAA"/>
    <w:rsid w:val="001B5C40"/>
    <w:rsid w:val="001D2428"/>
    <w:rsid w:val="001F1A5C"/>
    <w:rsid w:val="00227299"/>
    <w:rsid w:val="00236570"/>
    <w:rsid w:val="002416FC"/>
    <w:rsid w:val="00300572"/>
    <w:rsid w:val="00316546"/>
    <w:rsid w:val="00326E08"/>
    <w:rsid w:val="00351EC6"/>
    <w:rsid w:val="003812C5"/>
    <w:rsid w:val="004577CB"/>
    <w:rsid w:val="00496E86"/>
    <w:rsid w:val="004F68A3"/>
    <w:rsid w:val="005007AD"/>
    <w:rsid w:val="006054D7"/>
    <w:rsid w:val="00642CD7"/>
    <w:rsid w:val="00650B4C"/>
    <w:rsid w:val="006762E9"/>
    <w:rsid w:val="006A2CB3"/>
    <w:rsid w:val="006A76B8"/>
    <w:rsid w:val="006D47E4"/>
    <w:rsid w:val="00776851"/>
    <w:rsid w:val="007A2A82"/>
    <w:rsid w:val="007E722E"/>
    <w:rsid w:val="00856532"/>
    <w:rsid w:val="008D1BD7"/>
    <w:rsid w:val="008E7BEA"/>
    <w:rsid w:val="008F416D"/>
    <w:rsid w:val="00914193"/>
    <w:rsid w:val="00974AB7"/>
    <w:rsid w:val="009B4893"/>
    <w:rsid w:val="00A75FAB"/>
    <w:rsid w:val="00AA0114"/>
    <w:rsid w:val="00AB7C46"/>
    <w:rsid w:val="00AC5EF9"/>
    <w:rsid w:val="00B55738"/>
    <w:rsid w:val="00BA375F"/>
    <w:rsid w:val="00BF3CFB"/>
    <w:rsid w:val="00C23812"/>
    <w:rsid w:val="00C43F03"/>
    <w:rsid w:val="00CB5105"/>
    <w:rsid w:val="00D828A3"/>
    <w:rsid w:val="00E45028"/>
    <w:rsid w:val="00E77F97"/>
    <w:rsid w:val="00E92FA9"/>
    <w:rsid w:val="00ED5CA4"/>
    <w:rsid w:val="00EE144D"/>
    <w:rsid w:val="00F45083"/>
    <w:rsid w:val="00FA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36225E"/>
  <w15:docId w15:val="{E9C5A68A-35E4-45DA-B1C1-3C5F0DF55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5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54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F41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16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F41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16D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F416D"/>
    <w:pPr>
      <w:spacing w:after="0" w:line="240" w:lineRule="auto"/>
    </w:pPr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642C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26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rainey@dpi.nc.us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eric.rainey@dpi.nc.gov" TargetMode="External"/><Relationship Id="rId4" Type="http://schemas.openxmlformats.org/officeDocument/2006/relationships/styles" Target="styles.xml"/><Relationship Id="rId9" Type="http://schemas.openxmlformats.org/officeDocument/2006/relationships/hyperlink" Target="mailto:eric.rainey@dpi.nc.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321248BB0284793457019A4C15B3F" ma:contentTypeVersion="7" ma:contentTypeDescription="Create a new document." ma:contentTypeScope="" ma:versionID="a2fc0828cfcfbb1ad80f4ff718379248">
  <xsd:schema xmlns:xsd="http://www.w3.org/2001/XMLSchema" xmlns:xs="http://www.w3.org/2001/XMLSchema" xmlns:p="http://schemas.microsoft.com/office/2006/metadata/properties" xmlns:ns3="1df968b7-9792-41d3-928f-31412fe589ef" xmlns:ns4="27a6cf13-6b1f-4259-bec5-43da5a51ecc5" targetNamespace="http://schemas.microsoft.com/office/2006/metadata/properties" ma:root="true" ma:fieldsID="ad3fb7ef703bfa825b9a7178749670b6" ns3:_="" ns4:_="">
    <xsd:import namespace="1df968b7-9792-41d3-928f-31412fe589ef"/>
    <xsd:import namespace="27a6cf13-6b1f-4259-bec5-43da5a51ec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968b7-9792-41d3-928f-31412fe58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6cf13-6b1f-4259-bec5-43da5a51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3CF993-B997-446A-B6FC-9D23021782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3077FA-3DDD-4797-A355-BE5BBDE50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43215B-4DC5-4049-A90C-013BE6A127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f968b7-9792-41d3-928f-31412fe589ef"/>
    <ds:schemaRef ds:uri="27a6cf13-6b1f-4259-bec5-43da5a51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62</Words>
  <Characters>2107</Characters>
  <Application>Microsoft Office Word</Application>
  <DocSecurity>0</DocSecurity>
  <Lines>5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Bell</dc:creator>
  <cp:lastModifiedBy>Susan Brigman</cp:lastModifiedBy>
  <cp:revision>3</cp:revision>
  <dcterms:created xsi:type="dcterms:W3CDTF">2021-04-28T20:14:00Z</dcterms:created>
  <dcterms:modified xsi:type="dcterms:W3CDTF">2021-04-29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321248BB0284793457019A4C15B3F</vt:lpwstr>
  </property>
</Properties>
</file>